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741F7" w14:textId="3D390D75" w:rsidR="009B0270" w:rsidRPr="009D62AA" w:rsidRDefault="00F26DB0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>
        <w:rPr>
          <w:b/>
          <w:bCs/>
          <w:noProof/>
          <w:color w:val="000000" w:themeColor="text1"/>
          <w:u w:val="single"/>
        </w:rPr>
        <w:t>AIM</w:t>
      </w:r>
      <w:r w:rsidRPr="00665C51">
        <w:rPr>
          <w:b/>
          <w:bCs/>
          <w:noProof/>
          <w:color w:val="000000" w:themeColor="text1"/>
          <w:u w:val="single"/>
        </w:rPr>
        <w:t>:</w:t>
      </w:r>
      <w:r w:rsidR="009D62AA">
        <w:rPr>
          <w:b/>
          <w:bCs/>
          <w:noProof/>
          <w:color w:val="000000" w:themeColor="text1"/>
        </w:rPr>
        <w:t xml:space="preserve"> </w:t>
      </w:r>
      <w:r w:rsidR="00845A4A" w:rsidRPr="00845A4A">
        <w:rPr>
          <w:b/>
          <w:bCs/>
          <w:noProof/>
          <w:color w:val="000000" w:themeColor="text1"/>
        </w:rPr>
        <w:t>Frontend: Using ReactJS, integrate video player like a youtube clone</w:t>
      </w:r>
    </w:p>
    <w:p w14:paraId="464D77AB" w14:textId="1EBC5936" w:rsidR="00665C51" w:rsidRPr="00665C51" w:rsidRDefault="00665C51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65C51">
        <w:rPr>
          <w:b/>
          <w:bCs/>
          <w:noProof/>
          <w:color w:val="000000" w:themeColor="text1"/>
          <w:u w:val="single"/>
        </w:rPr>
        <w:t>CODE:</w:t>
      </w:r>
    </w:p>
    <w:p w14:paraId="1B317AFB" w14:textId="77777777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import React, { useState } from 'react';</w:t>
      </w:r>
    </w:p>
    <w:p w14:paraId="5447A0B6" w14:textId="77777777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import './App.css';</w:t>
      </w:r>
    </w:p>
    <w:p w14:paraId="5AED426D" w14:textId="77777777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import VideoPlayer from './components/VideoPlayer';</w:t>
      </w:r>
    </w:p>
    <w:p w14:paraId="1A324BA2" w14:textId="4CCA8637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import VideoList from './components/VideoList';</w:t>
      </w:r>
    </w:p>
    <w:p w14:paraId="168C3A14" w14:textId="77777777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function App() {</w:t>
      </w:r>
    </w:p>
    <w:p w14:paraId="1C9CDBE6" w14:textId="77777777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  const [selectedVideo, setSelectedVideo] = useState({</w:t>
      </w:r>
    </w:p>
    <w:p w14:paraId="48ACB6BC" w14:textId="77777777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    id: 1,</w:t>
      </w:r>
    </w:p>
    <w:p w14:paraId="24EB1C45" w14:textId="77777777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    title: 'Sample Video 1',</w:t>
      </w:r>
    </w:p>
    <w:p w14:paraId="6AA851F7" w14:textId="77777777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    url: 'https://www.learningcontainer.com/wp-content/uploads/2020/05/sample-mp4-file.mp4',</w:t>
      </w:r>
    </w:p>
    <w:p w14:paraId="565D54D5" w14:textId="77777777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    channel: 'Test Channel'</w:t>
      </w:r>
    </w:p>
    <w:p w14:paraId="05BE8E88" w14:textId="03CE34A4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  });</w:t>
      </w:r>
    </w:p>
    <w:p w14:paraId="02D22F73" w14:textId="0EBC06F3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  const videos = [ {</w:t>
      </w:r>
    </w:p>
    <w:p w14:paraId="5473045A" w14:textId="77777777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      id: 1,</w:t>
      </w:r>
    </w:p>
    <w:p w14:paraId="5B7AC5AA" w14:textId="77777777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      title: 'Sample Video 1',</w:t>
      </w:r>
    </w:p>
    <w:p w14:paraId="0FFDFADB" w14:textId="77777777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      url: 'https://www.learningcontainer.com/wp-content/uploads/2020/05/sample-mp4-file.mp4',</w:t>
      </w:r>
    </w:p>
    <w:p w14:paraId="1D8D4CD9" w14:textId="77777777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      thumbnail: 'https://via.placeholder.com/320x180',</w:t>
      </w:r>
    </w:p>
    <w:p w14:paraId="50C9D787" w14:textId="77777777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      channel: 'Test Channel',</w:t>
      </w:r>
    </w:p>
    <w:p w14:paraId="32D42B61" w14:textId="1618904D" w:rsidR="008A3C21" w:rsidRP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      views: '1.2K views'},{</w:t>
      </w:r>
      <w:r w:rsidR="00E72FCD">
        <w:rPr>
          <w:noProof/>
          <w:color w:val="000000" w:themeColor="text1"/>
          <w:sz w:val="22"/>
          <w:szCs w:val="22"/>
          <w:lang w:val="en-IN"/>
        </w:rPr>
        <w:t xml:space="preserve"> //other links</w:t>
      </w:r>
      <w:r w:rsidRPr="008A3C21">
        <w:rPr>
          <w:noProof/>
          <w:color w:val="000000" w:themeColor="text1"/>
          <w:sz w:val="22"/>
          <w:szCs w:val="22"/>
          <w:lang w:val="en-IN"/>
        </w:rPr>
        <w:t>);}</w:t>
      </w:r>
    </w:p>
    <w:p w14:paraId="1090F531" w14:textId="77777777" w:rsidR="008A3C21" w:rsidRDefault="008A3C21" w:rsidP="008A3C2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A3C21">
        <w:rPr>
          <w:noProof/>
          <w:color w:val="000000" w:themeColor="text1"/>
          <w:sz w:val="22"/>
          <w:szCs w:val="22"/>
          <w:lang w:val="en-IN"/>
        </w:rPr>
        <w:t>export default App;</w:t>
      </w:r>
    </w:p>
    <w:p w14:paraId="10E3A167" w14:textId="310BC75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import React from 'react';</w:t>
      </w:r>
    </w:p>
    <w:p w14:paraId="07B3B7CD" w14:textId="7777777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function VideoPlayer({ video }) {</w:t>
      </w:r>
    </w:p>
    <w:p w14:paraId="149EDC9C" w14:textId="7777777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  return (</w:t>
      </w:r>
    </w:p>
    <w:p w14:paraId="2D821BCC" w14:textId="7777777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lastRenderedPageBreak/>
        <w:t>    &lt;div className="video-player"&gt;</w:t>
      </w:r>
    </w:p>
    <w:p w14:paraId="737133C1" w14:textId="7777777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      &lt;div className="video-container"&gt;</w:t>
      </w:r>
    </w:p>
    <w:p w14:paraId="58DB5A5D" w14:textId="7777777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        &lt;video</w:t>
      </w:r>
    </w:p>
    <w:p w14:paraId="7226874F" w14:textId="7777777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          src={video.url}</w:t>
      </w:r>
    </w:p>
    <w:p w14:paraId="4B21E69F" w14:textId="7777777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          controls</w:t>
      </w:r>
    </w:p>
    <w:p w14:paraId="6E994497" w14:textId="7777777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          width="100%"</w:t>
      </w:r>
    </w:p>
    <w:p w14:paraId="08E9451A" w14:textId="7777777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          poster="https://via.placeholder.com/640x360"</w:t>
      </w:r>
    </w:p>
    <w:p w14:paraId="780CADD0" w14:textId="7777777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        &gt;&lt;/video&gt;</w:t>
      </w:r>
    </w:p>
    <w:p w14:paraId="19750DAF" w14:textId="7777777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      &lt;/div&gt;</w:t>
      </w:r>
    </w:p>
    <w:p w14:paraId="3A9AB5A3" w14:textId="7777777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      &lt;div className="video-info"&gt;</w:t>
      </w:r>
    </w:p>
    <w:p w14:paraId="5C36F77E" w14:textId="7777777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        &lt;h2&gt;{video.title}&lt;/h2&gt;</w:t>
      </w:r>
    </w:p>
    <w:p w14:paraId="43C18F57" w14:textId="7777777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        &lt;p&gt;{video.channel}&lt;/p&gt;</w:t>
      </w:r>
    </w:p>
    <w:p w14:paraId="6860B95E" w14:textId="0D52802C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      &lt;/div&gt;</w:t>
      </w:r>
      <w:r w:rsidR="00D2334F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01689A">
        <w:rPr>
          <w:noProof/>
          <w:color w:val="000000" w:themeColor="text1"/>
          <w:sz w:val="22"/>
          <w:szCs w:val="22"/>
          <w:lang w:val="en-IN"/>
        </w:rPr>
        <w:t>&lt;/div&gt;</w:t>
      </w:r>
      <w:r w:rsidR="00D2334F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01689A">
        <w:rPr>
          <w:noProof/>
          <w:color w:val="000000" w:themeColor="text1"/>
          <w:sz w:val="22"/>
          <w:szCs w:val="22"/>
          <w:lang w:val="en-IN"/>
        </w:rPr>
        <w:t>);}</w:t>
      </w:r>
    </w:p>
    <w:p w14:paraId="61B430C0" w14:textId="77777777" w:rsidR="0001689A" w:rsidRPr="0001689A" w:rsidRDefault="0001689A" w:rsidP="0001689A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1689A">
        <w:rPr>
          <w:noProof/>
          <w:color w:val="000000" w:themeColor="text1"/>
          <w:sz w:val="22"/>
          <w:szCs w:val="22"/>
          <w:lang w:val="en-IN"/>
        </w:rPr>
        <w:t>export default VideoPlayer;</w:t>
      </w:r>
    </w:p>
    <w:p w14:paraId="32B15ED2" w14:textId="77777777" w:rsidR="006B0842" w:rsidRPr="006B0842" w:rsidRDefault="006B0842" w:rsidP="006B0842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B0842">
        <w:rPr>
          <w:noProof/>
          <w:color w:val="000000" w:themeColor="text1"/>
          <w:sz w:val="22"/>
          <w:szCs w:val="22"/>
          <w:lang w:val="en-IN"/>
        </w:rPr>
        <w:t>import React from 'react';</w:t>
      </w:r>
    </w:p>
    <w:p w14:paraId="7092F510" w14:textId="68573927" w:rsidR="006B0842" w:rsidRPr="006B0842" w:rsidRDefault="006B0842" w:rsidP="006B0842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B0842">
        <w:rPr>
          <w:noProof/>
          <w:color w:val="000000" w:themeColor="text1"/>
          <w:sz w:val="22"/>
          <w:szCs w:val="22"/>
          <w:lang w:val="en-IN"/>
        </w:rPr>
        <w:t>import VideoItem from './VideoItem';</w:t>
      </w:r>
    </w:p>
    <w:p w14:paraId="50D05435" w14:textId="77777777" w:rsidR="006B0842" w:rsidRPr="006B0842" w:rsidRDefault="006B0842" w:rsidP="006B0842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B0842">
        <w:rPr>
          <w:noProof/>
          <w:color w:val="000000" w:themeColor="text1"/>
          <w:sz w:val="22"/>
          <w:szCs w:val="22"/>
          <w:lang w:val="en-IN"/>
        </w:rPr>
        <w:t>function VideoList({ videos, onVideoSelect }) {</w:t>
      </w:r>
    </w:p>
    <w:p w14:paraId="633B5695" w14:textId="77777777" w:rsidR="006B0842" w:rsidRPr="006B0842" w:rsidRDefault="006B0842" w:rsidP="006B0842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B0842">
        <w:rPr>
          <w:noProof/>
          <w:color w:val="000000" w:themeColor="text1"/>
          <w:sz w:val="22"/>
          <w:szCs w:val="22"/>
          <w:lang w:val="en-IN"/>
        </w:rPr>
        <w:t>  return (</w:t>
      </w:r>
    </w:p>
    <w:p w14:paraId="76759074" w14:textId="77777777" w:rsidR="006B0842" w:rsidRPr="006B0842" w:rsidRDefault="006B0842" w:rsidP="006B0842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B0842">
        <w:rPr>
          <w:noProof/>
          <w:color w:val="000000" w:themeColor="text1"/>
          <w:sz w:val="22"/>
          <w:szCs w:val="22"/>
          <w:lang w:val="en-IN"/>
        </w:rPr>
        <w:t>    &lt;div className="video-list"&gt;</w:t>
      </w:r>
    </w:p>
    <w:p w14:paraId="1733BBC9" w14:textId="77777777" w:rsidR="006B0842" w:rsidRPr="006B0842" w:rsidRDefault="006B0842" w:rsidP="006B0842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B0842">
        <w:rPr>
          <w:noProof/>
          <w:color w:val="000000" w:themeColor="text1"/>
          <w:sz w:val="22"/>
          <w:szCs w:val="22"/>
          <w:lang w:val="en-IN"/>
        </w:rPr>
        <w:t>      &lt;h3&gt;Recommended Videos&lt;/h3&gt;</w:t>
      </w:r>
    </w:p>
    <w:p w14:paraId="36B7DB6C" w14:textId="77777777" w:rsidR="006B0842" w:rsidRPr="006B0842" w:rsidRDefault="006B0842" w:rsidP="006B0842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B0842">
        <w:rPr>
          <w:noProof/>
          <w:color w:val="000000" w:themeColor="text1"/>
          <w:sz w:val="22"/>
          <w:szCs w:val="22"/>
          <w:lang w:val="en-IN"/>
        </w:rPr>
        <w:t>      {videos.map(video =&gt; (</w:t>
      </w:r>
    </w:p>
    <w:p w14:paraId="46698A10" w14:textId="77777777" w:rsidR="006B0842" w:rsidRPr="006B0842" w:rsidRDefault="006B0842" w:rsidP="006B0842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B0842">
        <w:rPr>
          <w:noProof/>
          <w:color w:val="000000" w:themeColor="text1"/>
          <w:sz w:val="22"/>
          <w:szCs w:val="22"/>
          <w:lang w:val="en-IN"/>
        </w:rPr>
        <w:t xml:space="preserve">        &lt;VideoItem </w:t>
      </w:r>
    </w:p>
    <w:p w14:paraId="59E25AC2" w14:textId="77777777" w:rsidR="006B0842" w:rsidRPr="006B0842" w:rsidRDefault="006B0842" w:rsidP="006B0842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B0842">
        <w:rPr>
          <w:noProof/>
          <w:color w:val="000000" w:themeColor="text1"/>
          <w:sz w:val="22"/>
          <w:szCs w:val="22"/>
          <w:lang w:val="en-IN"/>
        </w:rPr>
        <w:t xml:space="preserve">          key={video.id} </w:t>
      </w:r>
    </w:p>
    <w:p w14:paraId="5BC0A13D" w14:textId="77777777" w:rsidR="006B0842" w:rsidRPr="006B0842" w:rsidRDefault="006B0842" w:rsidP="006B0842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B0842">
        <w:rPr>
          <w:noProof/>
          <w:color w:val="000000" w:themeColor="text1"/>
          <w:sz w:val="22"/>
          <w:szCs w:val="22"/>
          <w:lang w:val="en-IN"/>
        </w:rPr>
        <w:t xml:space="preserve">          video={video} </w:t>
      </w:r>
    </w:p>
    <w:p w14:paraId="07F6760F" w14:textId="77777777" w:rsidR="006B0842" w:rsidRPr="006B0842" w:rsidRDefault="006B0842" w:rsidP="006B0842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B0842">
        <w:rPr>
          <w:noProof/>
          <w:color w:val="000000" w:themeColor="text1"/>
          <w:sz w:val="22"/>
          <w:szCs w:val="22"/>
          <w:lang w:val="en-IN"/>
        </w:rPr>
        <w:lastRenderedPageBreak/>
        <w:t xml:space="preserve">          onVideoSelect={onVideoSelect} </w:t>
      </w:r>
    </w:p>
    <w:p w14:paraId="6602D317" w14:textId="4EC54CEC" w:rsidR="006B0842" w:rsidRPr="006B0842" w:rsidRDefault="006B0842" w:rsidP="006B0842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B0842">
        <w:rPr>
          <w:noProof/>
          <w:color w:val="000000" w:themeColor="text1"/>
          <w:sz w:val="22"/>
          <w:szCs w:val="22"/>
          <w:lang w:val="en-IN"/>
        </w:rPr>
        <w:t>        /&gt;</w:t>
      </w:r>
      <w:r w:rsidR="00D2334F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6B0842">
        <w:rPr>
          <w:noProof/>
          <w:color w:val="000000" w:themeColor="text1"/>
          <w:sz w:val="22"/>
          <w:szCs w:val="22"/>
          <w:lang w:val="en-IN"/>
        </w:rPr>
        <w:t>))}</w:t>
      </w:r>
    </w:p>
    <w:p w14:paraId="627B810D" w14:textId="59CCAC0A" w:rsidR="006B0842" w:rsidRPr="006B0842" w:rsidRDefault="006B0842" w:rsidP="006B0842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B0842">
        <w:rPr>
          <w:noProof/>
          <w:color w:val="000000" w:themeColor="text1"/>
          <w:sz w:val="22"/>
          <w:szCs w:val="22"/>
          <w:lang w:val="en-IN"/>
        </w:rPr>
        <w:t>    &lt;/div&gt;</w:t>
      </w:r>
      <w:r w:rsidR="00D2334F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6B0842">
        <w:rPr>
          <w:noProof/>
          <w:color w:val="000000" w:themeColor="text1"/>
          <w:sz w:val="22"/>
          <w:szCs w:val="22"/>
          <w:lang w:val="en-IN"/>
        </w:rPr>
        <w:t>);}</w:t>
      </w:r>
    </w:p>
    <w:p w14:paraId="3712AF7B" w14:textId="77777777" w:rsidR="006B0842" w:rsidRPr="006B0842" w:rsidRDefault="006B0842" w:rsidP="006B0842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6B0842">
        <w:rPr>
          <w:noProof/>
          <w:color w:val="000000" w:themeColor="text1"/>
          <w:sz w:val="22"/>
          <w:szCs w:val="22"/>
          <w:lang w:val="en-IN"/>
        </w:rPr>
        <w:t>export default VideoList;</w:t>
      </w:r>
    </w:p>
    <w:p w14:paraId="41289185" w14:textId="2E813D7A" w:rsidR="00F67870" w:rsidRPr="00F67870" w:rsidRDefault="00F67870" w:rsidP="00F6787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>import React from 'react';</w:t>
      </w:r>
    </w:p>
    <w:p w14:paraId="4C636BA4" w14:textId="77777777" w:rsidR="00F67870" w:rsidRPr="00F67870" w:rsidRDefault="00F67870" w:rsidP="00F6787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>function VideoItem({ video, onVideoSelect }) {</w:t>
      </w:r>
    </w:p>
    <w:p w14:paraId="1D2541A1" w14:textId="77777777" w:rsidR="00F67870" w:rsidRPr="00F67870" w:rsidRDefault="00F67870" w:rsidP="00F6787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>  return (</w:t>
      </w:r>
    </w:p>
    <w:p w14:paraId="3953892B" w14:textId="77777777" w:rsidR="00F67870" w:rsidRPr="00F67870" w:rsidRDefault="00F67870" w:rsidP="00F6787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 xml:space="preserve">    &lt;div </w:t>
      </w:r>
    </w:p>
    <w:p w14:paraId="54C1FBA1" w14:textId="77777777" w:rsidR="00F67870" w:rsidRPr="00F67870" w:rsidRDefault="00F67870" w:rsidP="00F6787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 xml:space="preserve">      className="video-item" </w:t>
      </w:r>
    </w:p>
    <w:p w14:paraId="7DED99EA" w14:textId="5ACE1179" w:rsidR="00F67870" w:rsidRPr="00F67870" w:rsidRDefault="00F67870" w:rsidP="00F6787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>      onClick={() =&gt; onVideoSelect(video)} &gt;</w:t>
      </w:r>
    </w:p>
    <w:p w14:paraId="1F36A58A" w14:textId="77777777" w:rsidR="00F67870" w:rsidRPr="00F67870" w:rsidRDefault="00F67870" w:rsidP="00F6787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 xml:space="preserve">      &lt;img </w:t>
      </w:r>
    </w:p>
    <w:p w14:paraId="0E79589B" w14:textId="77777777" w:rsidR="00F67870" w:rsidRPr="00F67870" w:rsidRDefault="00F67870" w:rsidP="00F6787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 xml:space="preserve">        src={video.thumbnail} </w:t>
      </w:r>
    </w:p>
    <w:p w14:paraId="6048F1FF" w14:textId="77777777" w:rsidR="00F67870" w:rsidRPr="00F67870" w:rsidRDefault="00F67870" w:rsidP="00F6787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 xml:space="preserve">        alt={video.title} </w:t>
      </w:r>
    </w:p>
    <w:p w14:paraId="5582C8DE" w14:textId="01EB024A" w:rsidR="00F67870" w:rsidRPr="00F67870" w:rsidRDefault="00F67870" w:rsidP="00F6787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>        className="thumbnail" /&gt;</w:t>
      </w:r>
    </w:p>
    <w:p w14:paraId="1560D194" w14:textId="77777777" w:rsidR="00F67870" w:rsidRPr="00F67870" w:rsidRDefault="00F67870" w:rsidP="00F6787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>      &lt;div className="video-item-info"&gt;</w:t>
      </w:r>
    </w:p>
    <w:p w14:paraId="3E54E7F1" w14:textId="77777777" w:rsidR="00F67870" w:rsidRPr="00F67870" w:rsidRDefault="00F67870" w:rsidP="00F6787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>        &lt;h4&gt;{video.title}&lt;/h4&gt;</w:t>
      </w:r>
    </w:p>
    <w:p w14:paraId="5A52E5D6" w14:textId="77777777" w:rsidR="00F67870" w:rsidRPr="00F67870" w:rsidRDefault="00F67870" w:rsidP="00F6787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>        &lt;p&gt;{video.channel}&lt;/p&gt;</w:t>
      </w:r>
    </w:p>
    <w:p w14:paraId="3948220D" w14:textId="77777777" w:rsidR="00F67870" w:rsidRPr="00F67870" w:rsidRDefault="00F67870" w:rsidP="00F6787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>        &lt;p&gt;{video.views}&lt;/p&gt;</w:t>
      </w:r>
    </w:p>
    <w:p w14:paraId="418AEB1E" w14:textId="5EAF52D1" w:rsidR="00F67870" w:rsidRPr="00F67870" w:rsidRDefault="00F67870" w:rsidP="00F6787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>      &lt;/div&gt;  &lt;/div&gt;</w:t>
      </w:r>
      <w:r w:rsidR="00D2334F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F67870">
        <w:rPr>
          <w:noProof/>
          <w:color w:val="000000" w:themeColor="text1"/>
          <w:sz w:val="22"/>
          <w:szCs w:val="22"/>
          <w:lang w:val="en-IN"/>
        </w:rPr>
        <w:t>);}</w:t>
      </w:r>
    </w:p>
    <w:p w14:paraId="5FE804FD" w14:textId="28F31B73" w:rsidR="008A3C21" w:rsidRPr="002B52A4" w:rsidRDefault="00F67870" w:rsidP="004E374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67870">
        <w:rPr>
          <w:noProof/>
          <w:color w:val="000000" w:themeColor="text1"/>
          <w:sz w:val="22"/>
          <w:szCs w:val="22"/>
          <w:lang w:val="en-IN"/>
        </w:rPr>
        <w:t>export default VideoItem;</w:t>
      </w:r>
    </w:p>
    <w:p w14:paraId="355CD081" w14:textId="60B7DD99" w:rsidR="00445028" w:rsidRDefault="00967ED2" w:rsidP="008C1AFB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967ED2">
        <w:rPr>
          <w:noProof/>
          <w:color w:val="000000" w:themeColor="text1"/>
          <w:lang w:val="en-IN"/>
        </w:rPr>
        <w:t xml:space="preserve">        </w:t>
      </w:r>
      <w:r w:rsidR="00A115B9">
        <w:rPr>
          <w:b/>
          <w:bCs/>
          <w:noProof/>
          <w:color w:val="000000" w:themeColor="text1"/>
          <w:u w:val="single"/>
        </w:rPr>
        <w:t>OUTPUT</w:t>
      </w:r>
      <w:r w:rsidR="00A115B9" w:rsidRPr="00665C51">
        <w:rPr>
          <w:b/>
          <w:bCs/>
          <w:noProof/>
          <w:color w:val="000000" w:themeColor="text1"/>
          <w:u w:val="single"/>
        </w:rPr>
        <w:t>:</w:t>
      </w:r>
    </w:p>
    <w:p w14:paraId="2B478BE3" w14:textId="180F5173" w:rsidR="00DE6330" w:rsidRDefault="00622283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876E57"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1EB47163" wp14:editId="7B84DD21">
            <wp:extent cx="5686734" cy="3307257"/>
            <wp:effectExtent l="0" t="0" r="9525" b="7620"/>
            <wp:docPr id="1536273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2738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98920" cy="3314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DABF0" w14:textId="0DF998EA" w:rsidR="00E63BBC" w:rsidRDefault="00A3123E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876E57">
        <w:rPr>
          <w:b/>
          <w:bCs/>
          <w:noProof/>
          <w:color w:val="000000" w:themeColor="text1"/>
        </w:rPr>
        <w:drawing>
          <wp:inline distT="0" distB="0" distL="0" distR="0" wp14:anchorId="3B6BEED9" wp14:editId="4D5432E7">
            <wp:extent cx="6858000" cy="3618865"/>
            <wp:effectExtent l="0" t="0" r="0" b="635"/>
            <wp:docPr id="42461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6128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1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3BBC" w:rsidSect="00256BBD">
      <w:headerReference w:type="default" r:id="rId10"/>
      <w:footerReference w:type="default" r:id="rId11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AC9E5B" w14:textId="77777777" w:rsidR="00447047" w:rsidRDefault="00447047" w:rsidP="008A791A">
      <w:r>
        <w:separator/>
      </w:r>
    </w:p>
  </w:endnote>
  <w:endnote w:type="continuationSeparator" w:id="0">
    <w:p w14:paraId="69CDE4E4" w14:textId="77777777" w:rsidR="00447047" w:rsidRDefault="00447047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E5396E" w14:textId="77777777" w:rsidR="00447047" w:rsidRDefault="00447047" w:rsidP="008A791A">
      <w:r>
        <w:separator/>
      </w:r>
    </w:p>
  </w:footnote>
  <w:footnote w:type="continuationSeparator" w:id="0">
    <w:p w14:paraId="2B72A658" w14:textId="77777777" w:rsidR="00447047" w:rsidRDefault="00447047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AD0D4E" w14:paraId="4C15B2E8" w14:textId="77777777" w:rsidTr="00CF2E8B">
      <w:tc>
        <w:tcPr>
          <w:tcW w:w="3006" w:type="dxa"/>
          <w:vAlign w:val="center"/>
        </w:tcPr>
        <w:p w14:paraId="31E3994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59264" behindDoc="1" locked="0" layoutInCell="1" allowOverlap="1" wp14:anchorId="570D3B68" wp14:editId="31ACDCAC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037C9875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5DF17B8C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141D88CC" w14:textId="77777777" w:rsidR="00AD0D4E" w:rsidRPr="00FE361B" w:rsidRDefault="00AD0D4E" w:rsidP="00AD0D4E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AD0D4E" w14:paraId="47030DED" w14:textId="77777777" w:rsidTr="00CF2E8B">
      <w:tc>
        <w:tcPr>
          <w:tcW w:w="3006" w:type="dxa"/>
          <w:vAlign w:val="center"/>
        </w:tcPr>
        <w:p w14:paraId="777D3BF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294BCD">
            <w:rPr>
              <w:b/>
            </w:rPr>
            <w:t>Subject: AWT (01CT1625)</w:t>
          </w:r>
        </w:p>
      </w:tc>
      <w:tc>
        <w:tcPr>
          <w:tcW w:w="7794" w:type="dxa"/>
          <w:gridSpan w:val="2"/>
          <w:vAlign w:val="center"/>
        </w:tcPr>
        <w:p w14:paraId="1A72F3E3" w14:textId="6022606B" w:rsidR="00AD0D4E" w:rsidRPr="00A115B9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A115B9">
            <w:rPr>
              <w:b/>
            </w:rPr>
            <w:t>Aim:</w:t>
          </w:r>
          <w:r w:rsidRPr="00A115B9">
            <w:rPr>
              <w:b/>
              <w:noProof/>
            </w:rPr>
            <w:t xml:space="preserve"> </w:t>
          </w:r>
          <w:r w:rsidR="00845A4A" w:rsidRPr="00845A4A">
            <w:rPr>
              <w:b/>
              <w:noProof/>
            </w:rPr>
            <w:t>Frontend: Using ReactJS, integrate video player like a youtube clone</w:t>
          </w:r>
        </w:p>
      </w:tc>
    </w:tr>
    <w:tr w:rsidR="00AD0D4E" w14:paraId="6AA1AA40" w14:textId="77777777" w:rsidTr="00CF2E8B">
      <w:tc>
        <w:tcPr>
          <w:tcW w:w="3006" w:type="dxa"/>
          <w:vAlign w:val="center"/>
        </w:tcPr>
        <w:p w14:paraId="5B3A1B5B" w14:textId="0451E009" w:rsidR="00AD0D4E" w:rsidRPr="00AA76F5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Cs w:val="20"/>
              <w:lang w:val="en-IN"/>
            </w:rPr>
          </w:pPr>
          <w:r w:rsidRPr="00294BCD">
            <w:rPr>
              <w:b/>
              <w:szCs w:val="20"/>
              <w:lang w:val="en-IN"/>
            </w:rPr>
            <w:t xml:space="preserve">Experiment No: </w:t>
          </w:r>
          <w:r w:rsidR="00677F99">
            <w:rPr>
              <w:b/>
              <w:szCs w:val="20"/>
              <w:lang w:val="en-IN"/>
            </w:rPr>
            <w:t>8</w:t>
          </w:r>
        </w:p>
      </w:tc>
      <w:tc>
        <w:tcPr>
          <w:tcW w:w="2844" w:type="dxa"/>
          <w:vAlign w:val="center"/>
        </w:tcPr>
        <w:p w14:paraId="5F385F3A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10AA26DD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>
            <w:rPr>
              <w:b/>
              <w:szCs w:val="20"/>
            </w:rPr>
            <w:t xml:space="preserve"> 92200133005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315224">
    <w:abstractNumId w:val="3"/>
  </w:num>
  <w:num w:numId="2" w16cid:durableId="1798916841">
    <w:abstractNumId w:val="42"/>
  </w:num>
  <w:num w:numId="3" w16cid:durableId="578100811">
    <w:abstractNumId w:val="31"/>
  </w:num>
  <w:num w:numId="4" w16cid:durableId="2127969263">
    <w:abstractNumId w:val="6"/>
  </w:num>
  <w:num w:numId="5" w16cid:durableId="1770351149">
    <w:abstractNumId w:val="17"/>
  </w:num>
  <w:num w:numId="6" w16cid:durableId="83298514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0544228">
    <w:abstractNumId w:val="23"/>
  </w:num>
  <w:num w:numId="8" w16cid:durableId="271397497">
    <w:abstractNumId w:val="10"/>
  </w:num>
  <w:num w:numId="9" w16cid:durableId="381176624">
    <w:abstractNumId w:val="25"/>
  </w:num>
  <w:num w:numId="10" w16cid:durableId="2082825664">
    <w:abstractNumId w:val="22"/>
  </w:num>
  <w:num w:numId="11" w16cid:durableId="1333488487">
    <w:abstractNumId w:val="29"/>
  </w:num>
  <w:num w:numId="12" w16cid:durableId="615523985">
    <w:abstractNumId w:val="12"/>
  </w:num>
  <w:num w:numId="13" w16cid:durableId="365253880">
    <w:abstractNumId w:val="36"/>
  </w:num>
  <w:num w:numId="14" w16cid:durableId="488521643">
    <w:abstractNumId w:val="18"/>
  </w:num>
  <w:num w:numId="15" w16cid:durableId="482428001">
    <w:abstractNumId w:val="44"/>
  </w:num>
  <w:num w:numId="16" w16cid:durableId="170607192">
    <w:abstractNumId w:val="39"/>
  </w:num>
  <w:num w:numId="17" w16cid:durableId="21441025">
    <w:abstractNumId w:val="34"/>
  </w:num>
  <w:num w:numId="18" w16cid:durableId="445664944">
    <w:abstractNumId w:val="24"/>
  </w:num>
  <w:num w:numId="19" w16cid:durableId="216286566">
    <w:abstractNumId w:val="9"/>
  </w:num>
  <w:num w:numId="20" w16cid:durableId="2047900871">
    <w:abstractNumId w:val="28"/>
  </w:num>
  <w:num w:numId="21" w16cid:durableId="1169633988">
    <w:abstractNumId w:val="1"/>
  </w:num>
  <w:num w:numId="22" w16cid:durableId="1754622906">
    <w:abstractNumId w:val="33"/>
  </w:num>
  <w:num w:numId="23" w16cid:durableId="1290893292">
    <w:abstractNumId w:val="26"/>
  </w:num>
  <w:num w:numId="24" w16cid:durableId="469439972">
    <w:abstractNumId w:val="37"/>
  </w:num>
  <w:num w:numId="25" w16cid:durableId="440338740">
    <w:abstractNumId w:val="15"/>
  </w:num>
  <w:num w:numId="26" w16cid:durableId="1408723565">
    <w:abstractNumId w:val="27"/>
  </w:num>
  <w:num w:numId="27" w16cid:durableId="1764914057">
    <w:abstractNumId w:val="0"/>
  </w:num>
  <w:num w:numId="28" w16cid:durableId="1275558700">
    <w:abstractNumId w:val="32"/>
  </w:num>
  <w:num w:numId="29" w16cid:durableId="654529295">
    <w:abstractNumId w:val="8"/>
  </w:num>
  <w:num w:numId="30" w16cid:durableId="311717026">
    <w:abstractNumId w:val="30"/>
  </w:num>
  <w:num w:numId="31" w16cid:durableId="336466118">
    <w:abstractNumId w:val="19"/>
  </w:num>
  <w:num w:numId="32" w16cid:durableId="620382049">
    <w:abstractNumId w:val="16"/>
  </w:num>
  <w:num w:numId="33" w16cid:durableId="1418600945">
    <w:abstractNumId w:val="11"/>
  </w:num>
  <w:num w:numId="34" w16cid:durableId="935137517">
    <w:abstractNumId w:val="2"/>
  </w:num>
  <w:num w:numId="35" w16cid:durableId="1742823743">
    <w:abstractNumId w:val="14"/>
  </w:num>
  <w:num w:numId="36" w16cid:durableId="429081167">
    <w:abstractNumId w:val="4"/>
  </w:num>
  <w:num w:numId="37" w16cid:durableId="23144372">
    <w:abstractNumId w:val="7"/>
  </w:num>
  <w:num w:numId="38" w16cid:durableId="899748662">
    <w:abstractNumId w:val="43"/>
  </w:num>
  <w:num w:numId="39" w16cid:durableId="2145002969">
    <w:abstractNumId w:val="35"/>
  </w:num>
  <w:num w:numId="40" w16cid:durableId="989869632">
    <w:abstractNumId w:val="21"/>
  </w:num>
  <w:num w:numId="41" w16cid:durableId="1926331721">
    <w:abstractNumId w:val="13"/>
  </w:num>
  <w:num w:numId="42" w16cid:durableId="62146054">
    <w:abstractNumId w:val="38"/>
  </w:num>
  <w:num w:numId="43" w16cid:durableId="262350050">
    <w:abstractNumId w:val="20"/>
  </w:num>
  <w:num w:numId="44" w16cid:durableId="793207930">
    <w:abstractNumId w:val="40"/>
  </w:num>
  <w:num w:numId="45" w16cid:durableId="2077360264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4E71"/>
    <w:rsid w:val="00005518"/>
    <w:rsid w:val="00005778"/>
    <w:rsid w:val="0001689A"/>
    <w:rsid w:val="00024E0C"/>
    <w:rsid w:val="00025047"/>
    <w:rsid w:val="00026800"/>
    <w:rsid w:val="00032B55"/>
    <w:rsid w:val="00032FBA"/>
    <w:rsid w:val="00034986"/>
    <w:rsid w:val="00035D29"/>
    <w:rsid w:val="0004355A"/>
    <w:rsid w:val="000441FB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135"/>
    <w:rsid w:val="000A1880"/>
    <w:rsid w:val="000A59CB"/>
    <w:rsid w:val="000A6497"/>
    <w:rsid w:val="000B062C"/>
    <w:rsid w:val="000B0BDE"/>
    <w:rsid w:val="000B6F4B"/>
    <w:rsid w:val="000D1CF2"/>
    <w:rsid w:val="000D3224"/>
    <w:rsid w:val="000D501B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272EC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09FE"/>
    <w:rsid w:val="00185151"/>
    <w:rsid w:val="00187114"/>
    <w:rsid w:val="0018786B"/>
    <w:rsid w:val="001931E5"/>
    <w:rsid w:val="00194FF9"/>
    <w:rsid w:val="001964B6"/>
    <w:rsid w:val="001A209E"/>
    <w:rsid w:val="001A588C"/>
    <w:rsid w:val="001B35C3"/>
    <w:rsid w:val="001B3B04"/>
    <w:rsid w:val="001B3E1C"/>
    <w:rsid w:val="001C0BED"/>
    <w:rsid w:val="001C1D83"/>
    <w:rsid w:val="001C3863"/>
    <w:rsid w:val="001D025F"/>
    <w:rsid w:val="001D25AA"/>
    <w:rsid w:val="001E49DE"/>
    <w:rsid w:val="001E4EB1"/>
    <w:rsid w:val="001E69DF"/>
    <w:rsid w:val="001E7F95"/>
    <w:rsid w:val="001F06C2"/>
    <w:rsid w:val="001F4232"/>
    <w:rsid w:val="001F50F8"/>
    <w:rsid w:val="001F6524"/>
    <w:rsid w:val="001F7917"/>
    <w:rsid w:val="002065E2"/>
    <w:rsid w:val="00213151"/>
    <w:rsid w:val="00214B5A"/>
    <w:rsid w:val="00217946"/>
    <w:rsid w:val="00230B9D"/>
    <w:rsid w:val="00241131"/>
    <w:rsid w:val="002427CA"/>
    <w:rsid w:val="00242EAC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67CA9"/>
    <w:rsid w:val="00274040"/>
    <w:rsid w:val="00281E6B"/>
    <w:rsid w:val="002830DB"/>
    <w:rsid w:val="002830E9"/>
    <w:rsid w:val="0028400A"/>
    <w:rsid w:val="00284C92"/>
    <w:rsid w:val="0028617E"/>
    <w:rsid w:val="00286A9C"/>
    <w:rsid w:val="00287EC0"/>
    <w:rsid w:val="00292F12"/>
    <w:rsid w:val="00295B66"/>
    <w:rsid w:val="00295B96"/>
    <w:rsid w:val="00295CE7"/>
    <w:rsid w:val="00297AA6"/>
    <w:rsid w:val="002A19C9"/>
    <w:rsid w:val="002A52BB"/>
    <w:rsid w:val="002B1239"/>
    <w:rsid w:val="002B25C8"/>
    <w:rsid w:val="002B3B40"/>
    <w:rsid w:val="002B41CC"/>
    <w:rsid w:val="002B41D4"/>
    <w:rsid w:val="002B52A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3128FA"/>
    <w:rsid w:val="003156CD"/>
    <w:rsid w:val="003229E0"/>
    <w:rsid w:val="003245ED"/>
    <w:rsid w:val="003276F7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A7B9F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D6C1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0298"/>
    <w:rsid w:val="00433501"/>
    <w:rsid w:val="004338AB"/>
    <w:rsid w:val="0044203A"/>
    <w:rsid w:val="00445028"/>
    <w:rsid w:val="004463D7"/>
    <w:rsid w:val="00447047"/>
    <w:rsid w:val="00447A2E"/>
    <w:rsid w:val="004544FD"/>
    <w:rsid w:val="004567D9"/>
    <w:rsid w:val="00456E58"/>
    <w:rsid w:val="004611C2"/>
    <w:rsid w:val="00470CB0"/>
    <w:rsid w:val="00472B6B"/>
    <w:rsid w:val="0047704A"/>
    <w:rsid w:val="0047769B"/>
    <w:rsid w:val="00482333"/>
    <w:rsid w:val="0048538E"/>
    <w:rsid w:val="004905F2"/>
    <w:rsid w:val="00490F70"/>
    <w:rsid w:val="00492BB9"/>
    <w:rsid w:val="004A3059"/>
    <w:rsid w:val="004A3B6A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47B4"/>
    <w:rsid w:val="004D56A1"/>
    <w:rsid w:val="004D6C49"/>
    <w:rsid w:val="004E2979"/>
    <w:rsid w:val="004E3229"/>
    <w:rsid w:val="004E3746"/>
    <w:rsid w:val="004E63AB"/>
    <w:rsid w:val="004E7BED"/>
    <w:rsid w:val="004F500A"/>
    <w:rsid w:val="004F5D8A"/>
    <w:rsid w:val="00506FA5"/>
    <w:rsid w:val="005124C5"/>
    <w:rsid w:val="00513571"/>
    <w:rsid w:val="00513F79"/>
    <w:rsid w:val="0053281B"/>
    <w:rsid w:val="00533ED2"/>
    <w:rsid w:val="0053496F"/>
    <w:rsid w:val="00535370"/>
    <w:rsid w:val="005364A7"/>
    <w:rsid w:val="00536750"/>
    <w:rsid w:val="00537F0A"/>
    <w:rsid w:val="00542E3D"/>
    <w:rsid w:val="0054310B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51FD"/>
    <w:rsid w:val="005A18F9"/>
    <w:rsid w:val="005A7702"/>
    <w:rsid w:val="005B0853"/>
    <w:rsid w:val="005B2736"/>
    <w:rsid w:val="005B4A3F"/>
    <w:rsid w:val="005B57D1"/>
    <w:rsid w:val="005B58A4"/>
    <w:rsid w:val="005B750C"/>
    <w:rsid w:val="005C5109"/>
    <w:rsid w:val="005C58CA"/>
    <w:rsid w:val="005D2344"/>
    <w:rsid w:val="005D7480"/>
    <w:rsid w:val="005E5CEE"/>
    <w:rsid w:val="005E7383"/>
    <w:rsid w:val="005E7B32"/>
    <w:rsid w:val="005F73A4"/>
    <w:rsid w:val="006117DB"/>
    <w:rsid w:val="006144E9"/>
    <w:rsid w:val="00617351"/>
    <w:rsid w:val="006220AF"/>
    <w:rsid w:val="00622283"/>
    <w:rsid w:val="006261FC"/>
    <w:rsid w:val="00626725"/>
    <w:rsid w:val="006304BB"/>
    <w:rsid w:val="0063154D"/>
    <w:rsid w:val="006344A9"/>
    <w:rsid w:val="00634EC5"/>
    <w:rsid w:val="0063519B"/>
    <w:rsid w:val="006363A3"/>
    <w:rsid w:val="00637507"/>
    <w:rsid w:val="00641514"/>
    <w:rsid w:val="006416BF"/>
    <w:rsid w:val="00647EE2"/>
    <w:rsid w:val="00652944"/>
    <w:rsid w:val="00655F6A"/>
    <w:rsid w:val="00661CD8"/>
    <w:rsid w:val="00662592"/>
    <w:rsid w:val="006632F6"/>
    <w:rsid w:val="00663F88"/>
    <w:rsid w:val="006646F6"/>
    <w:rsid w:val="00664BE5"/>
    <w:rsid w:val="00664E0B"/>
    <w:rsid w:val="00665C51"/>
    <w:rsid w:val="0067035B"/>
    <w:rsid w:val="00672DAE"/>
    <w:rsid w:val="006754AA"/>
    <w:rsid w:val="00677F99"/>
    <w:rsid w:val="00681CF6"/>
    <w:rsid w:val="00684A34"/>
    <w:rsid w:val="00685D3C"/>
    <w:rsid w:val="00686A54"/>
    <w:rsid w:val="00691034"/>
    <w:rsid w:val="006927F1"/>
    <w:rsid w:val="00694A4C"/>
    <w:rsid w:val="006A34C2"/>
    <w:rsid w:val="006A4771"/>
    <w:rsid w:val="006A7497"/>
    <w:rsid w:val="006B0842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26F5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15BC"/>
    <w:rsid w:val="007539A9"/>
    <w:rsid w:val="007543C7"/>
    <w:rsid w:val="0075697F"/>
    <w:rsid w:val="00757579"/>
    <w:rsid w:val="00761E8F"/>
    <w:rsid w:val="00765FB6"/>
    <w:rsid w:val="007679ED"/>
    <w:rsid w:val="00774775"/>
    <w:rsid w:val="00781562"/>
    <w:rsid w:val="00785DDF"/>
    <w:rsid w:val="00787713"/>
    <w:rsid w:val="00787FF1"/>
    <w:rsid w:val="007944C7"/>
    <w:rsid w:val="007946C7"/>
    <w:rsid w:val="00796507"/>
    <w:rsid w:val="00797926"/>
    <w:rsid w:val="007D1CCF"/>
    <w:rsid w:val="007E17CB"/>
    <w:rsid w:val="007E5C0C"/>
    <w:rsid w:val="007E6161"/>
    <w:rsid w:val="007E6630"/>
    <w:rsid w:val="007F454F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21416"/>
    <w:rsid w:val="0082397A"/>
    <w:rsid w:val="008240B1"/>
    <w:rsid w:val="00835940"/>
    <w:rsid w:val="008408A6"/>
    <w:rsid w:val="00845A4A"/>
    <w:rsid w:val="00850335"/>
    <w:rsid w:val="008531C0"/>
    <w:rsid w:val="008534C5"/>
    <w:rsid w:val="008579C7"/>
    <w:rsid w:val="0086357A"/>
    <w:rsid w:val="00863F12"/>
    <w:rsid w:val="00875FC6"/>
    <w:rsid w:val="00876E57"/>
    <w:rsid w:val="00877689"/>
    <w:rsid w:val="00880296"/>
    <w:rsid w:val="00880D88"/>
    <w:rsid w:val="00882E64"/>
    <w:rsid w:val="008855AA"/>
    <w:rsid w:val="0089464C"/>
    <w:rsid w:val="008952E5"/>
    <w:rsid w:val="0089650A"/>
    <w:rsid w:val="008A1A8E"/>
    <w:rsid w:val="008A3C21"/>
    <w:rsid w:val="008A791A"/>
    <w:rsid w:val="008A7F8F"/>
    <w:rsid w:val="008B08E2"/>
    <w:rsid w:val="008B4A3D"/>
    <w:rsid w:val="008B5340"/>
    <w:rsid w:val="008B6A3D"/>
    <w:rsid w:val="008C121B"/>
    <w:rsid w:val="008C1AFB"/>
    <w:rsid w:val="008C1D0C"/>
    <w:rsid w:val="008C1F02"/>
    <w:rsid w:val="008C1FB2"/>
    <w:rsid w:val="008C629E"/>
    <w:rsid w:val="008C6C71"/>
    <w:rsid w:val="008C6C96"/>
    <w:rsid w:val="008D289B"/>
    <w:rsid w:val="008D2B2D"/>
    <w:rsid w:val="008D7F0F"/>
    <w:rsid w:val="008E2465"/>
    <w:rsid w:val="008E2F1B"/>
    <w:rsid w:val="008E4183"/>
    <w:rsid w:val="008F4D46"/>
    <w:rsid w:val="008F5868"/>
    <w:rsid w:val="008F5D55"/>
    <w:rsid w:val="008F79D4"/>
    <w:rsid w:val="00900C13"/>
    <w:rsid w:val="00902380"/>
    <w:rsid w:val="00904BFA"/>
    <w:rsid w:val="00910499"/>
    <w:rsid w:val="00915A8C"/>
    <w:rsid w:val="00915EDC"/>
    <w:rsid w:val="0091732A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67ED2"/>
    <w:rsid w:val="00972138"/>
    <w:rsid w:val="009729B2"/>
    <w:rsid w:val="00974D08"/>
    <w:rsid w:val="009754A8"/>
    <w:rsid w:val="00982457"/>
    <w:rsid w:val="009827CB"/>
    <w:rsid w:val="00983F21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0270"/>
    <w:rsid w:val="009B2F0A"/>
    <w:rsid w:val="009B55C5"/>
    <w:rsid w:val="009B7167"/>
    <w:rsid w:val="009B785B"/>
    <w:rsid w:val="009C08BE"/>
    <w:rsid w:val="009C47C2"/>
    <w:rsid w:val="009D051A"/>
    <w:rsid w:val="009D2C81"/>
    <w:rsid w:val="009D62AA"/>
    <w:rsid w:val="009D67E8"/>
    <w:rsid w:val="009E2FA3"/>
    <w:rsid w:val="009E6659"/>
    <w:rsid w:val="009F04BA"/>
    <w:rsid w:val="009F214E"/>
    <w:rsid w:val="00A00B8B"/>
    <w:rsid w:val="00A02E59"/>
    <w:rsid w:val="00A035A9"/>
    <w:rsid w:val="00A05053"/>
    <w:rsid w:val="00A050F7"/>
    <w:rsid w:val="00A115B9"/>
    <w:rsid w:val="00A1248B"/>
    <w:rsid w:val="00A176B0"/>
    <w:rsid w:val="00A2005F"/>
    <w:rsid w:val="00A20091"/>
    <w:rsid w:val="00A21DA3"/>
    <w:rsid w:val="00A243C0"/>
    <w:rsid w:val="00A261A7"/>
    <w:rsid w:val="00A27D5D"/>
    <w:rsid w:val="00A300AE"/>
    <w:rsid w:val="00A31045"/>
    <w:rsid w:val="00A3123E"/>
    <w:rsid w:val="00A31C06"/>
    <w:rsid w:val="00A35908"/>
    <w:rsid w:val="00A36840"/>
    <w:rsid w:val="00A37A08"/>
    <w:rsid w:val="00A435AB"/>
    <w:rsid w:val="00A44631"/>
    <w:rsid w:val="00A5189E"/>
    <w:rsid w:val="00A53445"/>
    <w:rsid w:val="00A537F5"/>
    <w:rsid w:val="00A54DE2"/>
    <w:rsid w:val="00A56027"/>
    <w:rsid w:val="00A61C04"/>
    <w:rsid w:val="00A63695"/>
    <w:rsid w:val="00A64296"/>
    <w:rsid w:val="00A655F0"/>
    <w:rsid w:val="00A72CCF"/>
    <w:rsid w:val="00A743C9"/>
    <w:rsid w:val="00A774FD"/>
    <w:rsid w:val="00A77BA7"/>
    <w:rsid w:val="00A842AE"/>
    <w:rsid w:val="00A956F4"/>
    <w:rsid w:val="00AA24E2"/>
    <w:rsid w:val="00AA4FED"/>
    <w:rsid w:val="00AA7678"/>
    <w:rsid w:val="00AA76F5"/>
    <w:rsid w:val="00AB2589"/>
    <w:rsid w:val="00AB296F"/>
    <w:rsid w:val="00AB29CA"/>
    <w:rsid w:val="00AB4833"/>
    <w:rsid w:val="00AB61CF"/>
    <w:rsid w:val="00AC3E58"/>
    <w:rsid w:val="00AC6CB6"/>
    <w:rsid w:val="00AD064C"/>
    <w:rsid w:val="00AD0D4E"/>
    <w:rsid w:val="00AD3012"/>
    <w:rsid w:val="00AD66F0"/>
    <w:rsid w:val="00AD78F1"/>
    <w:rsid w:val="00AE2497"/>
    <w:rsid w:val="00AF2CC6"/>
    <w:rsid w:val="00AF555E"/>
    <w:rsid w:val="00B013BF"/>
    <w:rsid w:val="00B0541E"/>
    <w:rsid w:val="00B07474"/>
    <w:rsid w:val="00B10DB5"/>
    <w:rsid w:val="00B164E0"/>
    <w:rsid w:val="00B20054"/>
    <w:rsid w:val="00B206D3"/>
    <w:rsid w:val="00B20B7E"/>
    <w:rsid w:val="00B21E47"/>
    <w:rsid w:val="00B22618"/>
    <w:rsid w:val="00B344CA"/>
    <w:rsid w:val="00B3707F"/>
    <w:rsid w:val="00B5762A"/>
    <w:rsid w:val="00B646EE"/>
    <w:rsid w:val="00B82DAD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A7DAC"/>
    <w:rsid w:val="00BB0DBB"/>
    <w:rsid w:val="00BB12D2"/>
    <w:rsid w:val="00BB2423"/>
    <w:rsid w:val="00BB2A24"/>
    <w:rsid w:val="00BB3A66"/>
    <w:rsid w:val="00BB5E23"/>
    <w:rsid w:val="00BC15FF"/>
    <w:rsid w:val="00BC3348"/>
    <w:rsid w:val="00BD4BD8"/>
    <w:rsid w:val="00BD7E5C"/>
    <w:rsid w:val="00BE42D4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0DAE"/>
    <w:rsid w:val="00C23CFA"/>
    <w:rsid w:val="00C24D47"/>
    <w:rsid w:val="00C25033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87F20"/>
    <w:rsid w:val="00C92E62"/>
    <w:rsid w:val="00C96270"/>
    <w:rsid w:val="00CA3599"/>
    <w:rsid w:val="00CA3D1E"/>
    <w:rsid w:val="00CA6170"/>
    <w:rsid w:val="00CA7095"/>
    <w:rsid w:val="00CB1C7E"/>
    <w:rsid w:val="00CB4442"/>
    <w:rsid w:val="00CC3775"/>
    <w:rsid w:val="00CC78FE"/>
    <w:rsid w:val="00CD52E3"/>
    <w:rsid w:val="00CD7A45"/>
    <w:rsid w:val="00CE41D8"/>
    <w:rsid w:val="00CE5757"/>
    <w:rsid w:val="00CE6AE4"/>
    <w:rsid w:val="00D037D5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334F"/>
    <w:rsid w:val="00D2466E"/>
    <w:rsid w:val="00D330EE"/>
    <w:rsid w:val="00D41615"/>
    <w:rsid w:val="00D443EB"/>
    <w:rsid w:val="00D4440D"/>
    <w:rsid w:val="00D649E2"/>
    <w:rsid w:val="00D70ABD"/>
    <w:rsid w:val="00D713A4"/>
    <w:rsid w:val="00D75953"/>
    <w:rsid w:val="00D7629D"/>
    <w:rsid w:val="00D8084C"/>
    <w:rsid w:val="00D83E65"/>
    <w:rsid w:val="00D85C1C"/>
    <w:rsid w:val="00D864DA"/>
    <w:rsid w:val="00D87617"/>
    <w:rsid w:val="00D9379A"/>
    <w:rsid w:val="00D94A89"/>
    <w:rsid w:val="00DA0076"/>
    <w:rsid w:val="00DA2CFD"/>
    <w:rsid w:val="00DB30DF"/>
    <w:rsid w:val="00DB40D0"/>
    <w:rsid w:val="00DB572F"/>
    <w:rsid w:val="00DB573E"/>
    <w:rsid w:val="00DC4BB5"/>
    <w:rsid w:val="00DC6A95"/>
    <w:rsid w:val="00DD0FDB"/>
    <w:rsid w:val="00DD1AA3"/>
    <w:rsid w:val="00DD1D6B"/>
    <w:rsid w:val="00DE1326"/>
    <w:rsid w:val="00DE2215"/>
    <w:rsid w:val="00DE5182"/>
    <w:rsid w:val="00DE6146"/>
    <w:rsid w:val="00DE6330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698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0458"/>
    <w:rsid w:val="00E51553"/>
    <w:rsid w:val="00E51F42"/>
    <w:rsid w:val="00E52647"/>
    <w:rsid w:val="00E5305A"/>
    <w:rsid w:val="00E55E26"/>
    <w:rsid w:val="00E572C4"/>
    <w:rsid w:val="00E61F2E"/>
    <w:rsid w:val="00E625CA"/>
    <w:rsid w:val="00E63858"/>
    <w:rsid w:val="00E63BBC"/>
    <w:rsid w:val="00E646A5"/>
    <w:rsid w:val="00E72FCD"/>
    <w:rsid w:val="00E753AB"/>
    <w:rsid w:val="00E756CD"/>
    <w:rsid w:val="00E85202"/>
    <w:rsid w:val="00EA465D"/>
    <w:rsid w:val="00EA6D65"/>
    <w:rsid w:val="00EB1500"/>
    <w:rsid w:val="00EB1D13"/>
    <w:rsid w:val="00EB47DE"/>
    <w:rsid w:val="00EB712C"/>
    <w:rsid w:val="00EC6B3E"/>
    <w:rsid w:val="00EC7E08"/>
    <w:rsid w:val="00ED0A59"/>
    <w:rsid w:val="00ED56D3"/>
    <w:rsid w:val="00ED7665"/>
    <w:rsid w:val="00EE0EEB"/>
    <w:rsid w:val="00EE4C63"/>
    <w:rsid w:val="00EE55C6"/>
    <w:rsid w:val="00EE637C"/>
    <w:rsid w:val="00EE7D6F"/>
    <w:rsid w:val="00EF2748"/>
    <w:rsid w:val="00EF4BDE"/>
    <w:rsid w:val="00EF6FAF"/>
    <w:rsid w:val="00EF704F"/>
    <w:rsid w:val="00F022FA"/>
    <w:rsid w:val="00F04A38"/>
    <w:rsid w:val="00F060A8"/>
    <w:rsid w:val="00F12B47"/>
    <w:rsid w:val="00F12F15"/>
    <w:rsid w:val="00F15E11"/>
    <w:rsid w:val="00F15E4F"/>
    <w:rsid w:val="00F222DF"/>
    <w:rsid w:val="00F2469E"/>
    <w:rsid w:val="00F26DB0"/>
    <w:rsid w:val="00F31A85"/>
    <w:rsid w:val="00F3290D"/>
    <w:rsid w:val="00F3709A"/>
    <w:rsid w:val="00F405EA"/>
    <w:rsid w:val="00F41778"/>
    <w:rsid w:val="00F5035C"/>
    <w:rsid w:val="00F56C83"/>
    <w:rsid w:val="00F63193"/>
    <w:rsid w:val="00F63644"/>
    <w:rsid w:val="00F67870"/>
    <w:rsid w:val="00F67CFC"/>
    <w:rsid w:val="00F67D7B"/>
    <w:rsid w:val="00F72AFB"/>
    <w:rsid w:val="00F77024"/>
    <w:rsid w:val="00F77D22"/>
    <w:rsid w:val="00F8369A"/>
    <w:rsid w:val="00F84DA6"/>
    <w:rsid w:val="00F86FB3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363B"/>
    <w:rsid w:val="00FD5C54"/>
    <w:rsid w:val="00FD70CD"/>
    <w:rsid w:val="00FD7623"/>
    <w:rsid w:val="00FE0859"/>
    <w:rsid w:val="00FE23A0"/>
    <w:rsid w:val="00FE2D37"/>
    <w:rsid w:val="00FE361B"/>
    <w:rsid w:val="00FF194B"/>
    <w:rsid w:val="00FF5B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4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964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5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72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2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2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8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4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6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0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7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8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2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7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0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4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0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4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7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3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4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0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2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35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3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4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9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4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7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3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8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7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5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5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0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4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3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8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46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9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9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5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8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6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0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34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9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2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8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24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8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4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3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3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1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4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0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3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6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3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8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4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9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2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4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7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3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1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1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4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4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2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0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2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6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3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3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2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6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8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0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Priyesh Vagadia</cp:lastModifiedBy>
  <cp:revision>17</cp:revision>
  <cp:lastPrinted>2025-04-10T18:22:00Z</cp:lastPrinted>
  <dcterms:created xsi:type="dcterms:W3CDTF">2025-04-13T17:09:00Z</dcterms:created>
  <dcterms:modified xsi:type="dcterms:W3CDTF">2025-04-14T02:49:00Z</dcterms:modified>
</cp:coreProperties>
</file>